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rPr>
          <w:bCs/>
          <w:b/>
        </w:rPr>
        <w:t xml:space="preserve">Mr. [Your Name]</w:t>
      </w:r>
      <w:r>
        <w:br/>
      </w:r>
      <w:r>
        <w:t xml:space="preserve">[Your Address]</w:t>
      </w:r>
      <w:r>
        <w:br/>
      </w:r>
      <w:r>
        <w:t xml:space="preserve">[City, State, PIN Code]</w:t>
      </w:r>
      <w:r>
        <w:br/>
      </w:r>
      <w:r>
        <w:t xml:space="preserve">[Email Address]</w:t>
      </w:r>
      <w:r>
        <w:br/>
      </w:r>
      <w:r>
        <w:t xml:space="preserve">[Phone Number]</w:t>
      </w:r>
      <w:r>
        <w:br/>
      </w:r>
      <w:r>
        <w:t xml:space="preserve">[Date]</w:t>
      </w:r>
    </w:p>
    <w:p>
      <w:pPr>
        <w:pStyle w:val="BodyText"/>
      </w:pPr>
      <w:r>
        <w:t xml:space="preserve">HR Department</w:t>
      </w:r>
      <w:r>
        <w:br/>
      </w:r>
      <w:r>
        <w:t xml:space="preserve">Institute of Astronomy and Space Sciences (IASS)</w:t>
      </w:r>
      <w:r>
        <w:br/>
      </w:r>
      <w:r>
        <w:t xml:space="preserve">India Mumbai</w:t>
      </w:r>
      <w:r>
        <w:br/>
      </w:r>
      <w:r>
        <w:t xml:space="preserve">[City, State, PIN Code]</w:t>
      </w:r>
    </w:p>
    <w:p>
      <w:pPr>
        <w:pStyle w:val="BodyText"/>
      </w:pPr>
      <w:r>
        <w:t xml:space="preserve">Dear Hiring Committee,</w:t>
      </w:r>
    </w:p>
    <w:p>
      <w:pPr>
        <w:pStyle w:val="BodyText"/>
      </w:pPr>
      <w:r>
        <w:t xml:space="preserve">I am writing to express my enthusiastic interest in the Astronomer position at the Institute of Astronomy and Space Sciences (IASS) in India Mumbai. As a passionate astronomer with over [X years] of experience in celestial research and data analysis, I am eager to contribute my expertise to advance astronomical studies in one of the most vibrant scientific hubs in India. Mumbai’s unique geographical location, combined with its rich academic institutions and cutting-edge observatories, makes it an ideal environment for groundbreaking work in astronomy. I am particularly drawn to this opportunity as it aligns perfectly with my career goals and dedication to unraveling the mysteries of the cosmos.</w:t>
      </w:r>
    </w:p>
    <w:p>
      <w:pPr>
        <w:pStyle w:val="BodyText"/>
      </w:pPr>
      <w:r>
        <w:t xml:space="preserve">My academic journey began with a Bachelor’s degree in Physics from [University Name], followed by a Master’s and Ph.D. in Astrophysics from [University Name], where I focused on [specific research area, e.g., "exoplanetary systems" or "cosmic microwave background radiation"]. During my doctoral studies, I developed advanced skills in data analysis, computational modeling, and observational techniques using telescopes such as [specific telescope or observatory name]. These experiences not only solidified my technical expertise but also instilled in me a deep appreciation for the collaborative nature of astronomical research.</w:t>
      </w:r>
    </w:p>
    <w:p>
      <w:pPr>
        <w:pStyle w:val="BodyText"/>
      </w:pPr>
      <w:r>
        <w:t xml:space="preserve">As an Astronomer, I have consistently sought to bridge theoretical knowledge with practical applications. My work at [Previous Institution/Organization] involved [specific responsibilities, e.g., "analyzing photometric data from space telescopes" or "designing algorithms for galaxy classification"]. One of my most significant contributions was [mention a key project or achievement, e.g., "a study on dark matter distribution in the Andromeda Galaxy published in a reputable journal like *The Astrophysical Journal*"]. This project required meticulous data collection, rigorous statistical analysis, and interdisciplinary collaboration—skills I believe are critical for success in the IASS role.</w:t>
      </w:r>
    </w:p>
    <w:p>
      <w:pPr>
        <w:pStyle w:val="BodyText"/>
      </w:pPr>
      <w:r>
        <w:t xml:space="preserve">What excites me most about this opportunity is the chance to work within India’s thriving astronomical community. Mumbai, with its proximity to institutions like the Aryabhatta Research Institute of Observational Sciences (ARIES) and the National Centre for Radio Astrophysics (NCRA), offers unparalleled access to world-class facilities and a network of experts. I am particularly interested in [specific area of interest, e.g., "radio astronomy" or "multi-messenger astrophysics"], and I am eager to contribute to ongoing projects that leverage India’s unique observational capabilities. For instance, the recent advancements in the Giant Metrewave Radio Telescope (GMRT) and the proposed Square Kilometre Array (SKA) project present exciting opportunities for innovation, and I would be thrilled to play a role in these initiatives.</w:t>
      </w:r>
    </w:p>
    <w:p>
      <w:pPr>
        <w:pStyle w:val="BodyText"/>
      </w:pPr>
      <w:r>
        <w:t xml:space="preserve">My research philosophy is rooted in curiosity, precision, and a commitment to pushing the boundaries of human knowledge. I have always believed that astronomy is not just about studying distant stars but also about understanding our place in the universe. In India Mumbai, where there is a growing emphasis on science education and public engagement with space exploration, I aim to contribute to both cutting-edge research and outreach programs. For example, I have previously led workshops on astrophysics for students and participated in initiatives to popularize astronomy through social media platforms—a passion I would bring to this role.</w:t>
      </w:r>
    </w:p>
    <w:p>
      <w:pPr>
        <w:pStyle w:val="BodyText"/>
      </w:pPr>
      <w:r>
        <w:t xml:space="preserve">What sets me apart as an Astronomer is my ability to synthesize complex data into meaningful insights. During my tenure at [Previous Institution], I collaborated with a team of researchers to develop a software tool that streamlined the analysis of large-scale astronomical datasets. This tool, now used by multiple research groups, exemplifies my dedication to improving efficiency and accuracy in observational studies. Additionally, my fluency in programming languages such as Python and IDL, along with experience in machine learning techniques for pattern recognition, allows me to approach challenges with a modern and innovative mindset.</w:t>
      </w:r>
    </w:p>
    <w:p>
      <w:pPr>
        <w:pStyle w:val="BodyText"/>
      </w:pPr>
      <w:r>
        <w:t xml:space="preserve">India Mumbai’s dynamic environment is a perfect fit for someone like me who thrives on intellectual challenges and collaborative problem-solving. The city’s blend of historical significance and technological advancement creates a fertile ground for scientific discovery. I am especially inspired by the work of Indian astronomers such as [mention a notable figure, e.g., "Dr. Jayant Narlikar" or "K. Srinivasa Rao"], whose contributions have paved the way for future generations. I am eager to build on this legacy by contributing to projects that address fundamental questions about the universe.</w:t>
      </w:r>
    </w:p>
    <w:p>
      <w:pPr>
        <w:pStyle w:val="BodyText"/>
      </w:pPr>
      <w:r>
        <w:t xml:space="preserve">Finally, I want to express my sincere gratitude for considering my application. I am confident that my background, skills, and passion for astronomy make me an ideal candidate for the Astronomer position at IASS. I would be honored to contribute to the institute’s mission of advancing scientific knowledge and inspiring the next generation of astronomers in India Mumbai. Thank you for your time and consideration.</w:t>
      </w:r>
    </w:p>
    <w:p>
      <w:pPr>
        <w:pStyle w:val="BodyText"/>
      </w:pPr>
      <w:r>
        <w:t xml:space="preserve">Sincerely,</w:t>
      </w:r>
      <w:r>
        <w:br/>
      </w:r>
      <w:r>
        <w:t xml:space="preserve">[Your Full Nam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India Mumbai</dc:title>
  <dc:creator/>
  <cp:keywords/>
  <dcterms:created xsi:type="dcterms:W3CDTF">2026-07-21T02:50:08Z</dcterms:created>
  <dcterms:modified xsi:type="dcterms:W3CDTF">2026-07-21T02:50:08Z</dcterms:modified>
</cp:coreProperties>
</file>

<file path=docProps/custom.xml><?xml version="1.0" encoding="utf-8"?>
<Properties xmlns="http://schemas.openxmlformats.org/officeDocument/2006/custom-properties" xmlns:vt="http://schemas.openxmlformats.org/officeDocument/2006/docPropsVTypes"/>
</file>